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Veterinarian position at [Clinic Name] in Germany Frankfurt. As a dedicated and compassionate veterinary professional with over [X years] of experience, I am eager to contribute my expertise, passion for animal care, and commitment to excellence to a reputable institution like yours. Germany Frankfurt is renowned for its advanced healthcare systems, innovative research, and vibrant community of animal lovers—factors that make it an ideal location for me to further my career as a Veterinarian. I am particularly drawn to the opportunity to work in such a dynamic and professional environment where my skills can align with the high standards of veterinary medicine practiced in this region.</w:t>
      </w:r>
    </w:p>
    <w:p>
      <w:pPr>
        <w:pStyle w:val="BodyText"/>
      </w:pPr>
      <w:r>
        <w:t xml:space="preserve">Throughout my career, I have focused on providing comprehensive care for a wide range of animals, from companion pets to exotic species. My experience includes diagnosing and treating illnesses, performing surgical procedures, conducting routine check-ups, and educating pet owners on proper animal care. I hold a [Degree Name] in Veterinary Medicine from [University Name], where I graduated with distinction and gained hands-on training through clinical rotations at [Hospital or Clinic Name]. This foundation has equipped me with the technical knowledge and practical skills necessary to thrive in a fast-paced, patient-centered setting like Germany Frankfurt.</w:t>
      </w:r>
    </w:p>
    <w:p>
      <w:pPr>
        <w:pStyle w:val="BodyText"/>
      </w:pPr>
      <w:r>
        <w:t xml:space="preserve">What sets me apart as a Veterinarian is my unwavering dedication to both animal welfare and client satisfaction. I believe that every pet deserves personalized attention, and I take pride in building trust with clients through clear communication and compassionate care. In my previous role at [Previous Workplace], I managed a diverse caseload, including emergency cases, chronic disease management, and preventive care. My ability to work collaboratively with veterinary technicians and staff ensured efficient service delivery while maintaining the highest level of patient safety. Additionally, I have participated in continuing education programs to stay updated on the latest advancements in veterinary science, such as [specific areas like diagnostics, surgery techniques, or telemedicine]. These experiences have reinforced my commitment to lifelong learning and adaptability—qualities that are essential for success in Germany Frankfurt’s evolving healthcare landscape.</w:t>
      </w:r>
    </w:p>
    <w:p>
      <w:pPr>
        <w:pStyle w:val="BodyText"/>
      </w:pPr>
      <w:r>
        <w:t xml:space="preserve">Germany Frankfurt is a city that values innovation and precision in all its sectors, including veterinary medicine. The integration of technology into animal care, such as digital imaging systems, advanced diagnostic tools, and data-driven treatment plans, reflects the region’s forward-thinking approach. I am particularly impressed by [Clinic Name]’s reputation for excellence and its focus on [specific services or values mentioned in the job posting]. As a Veterinarian who embraces both traditional practices and modern methodologies, I am confident that my skills will complement your team’s mission to deliver exceptional care to animals and their owners. My fluency in [languages, if applicable] further enhances my ability to communicate effectively with a diverse clientele, which is a critical aspect of working in Frankfurt’s multicultural environment.</w:t>
      </w:r>
    </w:p>
    <w:p>
      <w:pPr>
        <w:pStyle w:val="BodyText"/>
      </w:pPr>
      <w:r>
        <w:t xml:space="preserve">One of the key strengths I bring to this role is my ability to balance clinical expertise with empathy. I understand that veterinary medicine is not just about treating animals—it’s about supporting their human companions during challenging times. In my career, I have consistently prioritized patient-centered care, ensuring that each visit is an opportunity to build a stronger bond between pets and their owners. For instance, during my time at [Previous Workplace], I initiated a community outreach program to provide free wellness check-ups for underserved families, which not only improved animal health but also fostered goodwill within the community. This initiative aligns with the values of [Clinic Name], where I believe a Veterinarian’s role extends beyond the clinic walls to contribute positively to society.</w:t>
      </w:r>
    </w:p>
    <w:p>
      <w:pPr>
        <w:pStyle w:val="BodyText"/>
      </w:pPr>
      <w:r>
        <w:t xml:space="preserve">Germany Frankfurt is also a hub for veterinary research and collaboration, offering unique opportunities to engage with industry leaders and stay at the forefront of medical advancements. I am keen to contribute my knowledge and energy to such an environment, whether through participating in clinical trials, sharing insights on best practices, or mentoring junior veterinarians. My experience working in team-oriented settings has taught me the importance of collaboration, adaptability, and resilience—qualities that are vital for thriving in a high-pressure urban setting like Frankfurt.</w:t>
      </w:r>
    </w:p>
    <w:p>
      <w:pPr>
        <w:pStyle w:val="BodyText"/>
      </w:pPr>
      <w:r>
        <w:t xml:space="preserve">As I transition to Germany Frankfurt, I am excited about the prospect of joining a team that shares my passion for veterinary medicine and its transformative impact on both animals and humans. I am confident that my skills, experience, and dedication will make me a valuable asset to [Clinic Name]. Thank you for considering my application. I would be honored to discuss how my background aligns with your needs and how I can contribute to the continued success of your practic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Germany Frankfurt</dc:title>
  <dc:creator/>
  <cp:keywords/>
  <dcterms:created xsi:type="dcterms:W3CDTF">2026-06-02T23:59:24Z</dcterms:created>
  <dcterms:modified xsi:type="dcterms:W3CDTF">2026-06-02T23:59:24Z</dcterms:modified>
</cp:coreProperties>
</file>

<file path=docProps/custom.xml><?xml version="1.0" encoding="utf-8"?>
<Properties xmlns="http://schemas.openxmlformats.org/officeDocument/2006/custom-properties" xmlns:vt="http://schemas.openxmlformats.org/officeDocument/2006/docPropsVTypes"/>
</file>